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40B649A" w14:textId="50562EC0" w:rsidR="00EF042A" w:rsidRDefault="004D7C13">
      <w:pPr>
        <w:pStyle w:val="Heading1"/>
      </w:pPr>
      <w:bookmarkStart w:id="0" w:name="X6c64561fdc0b3892feb3420574c3e9c0fff6d9e"/>
      <w:r>
        <w:t xml:space="preserve">Multi-Purpose Programming Language (MPPL or </w:t>
      </w:r>
      <w:proofErr w:type="spellStart"/>
      <w:r>
        <w:t>Mapple</w:t>
      </w:r>
      <w:proofErr w:type="spellEnd"/>
      <w:r>
        <w:t>) Roadmap &amp; Identity Specification (v0.1)</w:t>
      </w:r>
    </w:p>
    <w:p w14:paraId="63BA6DAC" w14:textId="77777777" w:rsidR="00EF042A" w:rsidRDefault="00000000">
      <w:pPr>
        <w:pStyle w:val="Heading3"/>
      </w:pPr>
      <w:bookmarkStart w:id="1" w:name="purpose-use-case"/>
      <w:bookmarkStart w:id="2" w:name="phase-1-4-language-design-semantic-rules"/>
      <w:r>
        <w:rPr>
          <w:b/>
          <w:bCs/>
        </w:rPr>
        <w:t>1. Purpose / Use Case</w:t>
      </w:r>
    </w:p>
    <w:p w14:paraId="020E5893" w14:textId="77777777" w:rsidR="00EF042A" w:rsidRDefault="00000000">
      <w:pPr>
        <w:pStyle w:val="Compact"/>
        <w:numPr>
          <w:ilvl w:val="0"/>
          <w:numId w:val="2"/>
        </w:numPr>
      </w:pPr>
      <w:r>
        <w:t>Learn and gain a deeper understanding of how programming languages work.</w:t>
      </w:r>
    </w:p>
    <w:p w14:paraId="7B68A0E4" w14:textId="77777777" w:rsidR="00EF042A" w:rsidRDefault="00000000">
      <w:pPr>
        <w:pStyle w:val="Compact"/>
        <w:numPr>
          <w:ilvl w:val="0"/>
          <w:numId w:val="2"/>
        </w:numPr>
      </w:pPr>
      <w:r>
        <w:t>Create an easy-to-read general-purpose scripting language inspired by Python and Java.</w:t>
      </w:r>
    </w:p>
    <w:p w14:paraId="77F15273" w14:textId="77777777" w:rsidR="00EF042A" w:rsidRDefault="00000000">
      <w:pPr>
        <w:pStyle w:val="Compact"/>
        <w:numPr>
          <w:ilvl w:val="0"/>
          <w:numId w:val="2"/>
        </w:numPr>
      </w:pPr>
      <w:r>
        <w:t>Beginner-friendly but strict enough to encourage proper coding habits.</w:t>
      </w:r>
    </w:p>
    <w:p w14:paraId="7FF4EDD9" w14:textId="77777777" w:rsidR="00EF04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0.1 Goal:</w:t>
      </w:r>
      <w:r>
        <w:t xml:space="preserve"> Teach programming basics, variables, arithmetic, and printing to terminal.</w:t>
      </w:r>
    </w:p>
    <w:p w14:paraId="7255A992" w14:textId="77777777" w:rsidR="00EF042A" w:rsidRDefault="00000000">
      <w:pPr>
        <w:pStyle w:val="Heading3"/>
      </w:pPr>
      <w:bookmarkStart w:id="3" w:name="syntax-style"/>
      <w:bookmarkEnd w:id="1"/>
      <w:r>
        <w:rPr>
          <w:b/>
          <w:bCs/>
        </w:rPr>
        <w:t>2. Syntax Style</w:t>
      </w:r>
    </w:p>
    <w:p w14:paraId="5B573D19" w14:textId="77777777" w:rsidR="00EF042A" w:rsidRDefault="00000000">
      <w:pPr>
        <w:pStyle w:val="Compact"/>
        <w:numPr>
          <w:ilvl w:val="0"/>
          <w:numId w:val="3"/>
        </w:numPr>
      </w:pPr>
      <w:r>
        <w:t>Semi-strict syntax.</w:t>
      </w:r>
    </w:p>
    <w:p w14:paraId="3CCFDA0C" w14:textId="77777777" w:rsidR="00EF042A" w:rsidRDefault="00000000">
      <w:pPr>
        <w:pStyle w:val="Compact"/>
        <w:numPr>
          <w:ilvl w:val="0"/>
          <w:numId w:val="3"/>
        </w:numPr>
      </w:pPr>
      <w:r>
        <w:t>Statements must end with a semicolon (</w:t>
      </w:r>
      <w:r>
        <w:rPr>
          <w:rStyle w:val="VerbatimChar"/>
        </w:rPr>
        <w:t>;</w:t>
      </w:r>
      <w:r>
        <w:t>).</w:t>
      </w:r>
    </w:p>
    <w:p w14:paraId="0CECE2C4" w14:textId="77777777" w:rsidR="00EF042A" w:rsidRDefault="00000000">
      <w:pPr>
        <w:pStyle w:val="Compact"/>
        <w:numPr>
          <w:ilvl w:val="0"/>
          <w:numId w:val="3"/>
        </w:numPr>
      </w:pPr>
      <w:r>
        <w:t>Classes end with double semicolons (</w:t>
      </w:r>
      <w:r>
        <w:rPr>
          <w:rStyle w:val="VerbatimChar"/>
        </w:rPr>
        <w:t>;;</w:t>
      </w:r>
      <w:r>
        <w:t>).</w:t>
      </w:r>
    </w:p>
    <w:p w14:paraId="76C43BF6" w14:textId="77777777" w:rsidR="00EF042A" w:rsidRDefault="00000000">
      <w:pPr>
        <w:pStyle w:val="Compact"/>
        <w:numPr>
          <w:ilvl w:val="0"/>
          <w:numId w:val="3"/>
        </w:numPr>
      </w:pPr>
      <w:r>
        <w:t xml:space="preserve">Functions declared using </w:t>
      </w:r>
      <w:r>
        <w:rPr>
          <w:rStyle w:val="VerbatimChar"/>
        </w:rPr>
        <w:t>func</w:t>
      </w:r>
      <w:r>
        <w:t xml:space="preserve"> keyword inside classes.</w:t>
      </w:r>
    </w:p>
    <w:p w14:paraId="613D4680" w14:textId="77777777" w:rsidR="00EF042A" w:rsidRDefault="00000000">
      <w:pPr>
        <w:pStyle w:val="Compact"/>
        <w:numPr>
          <w:ilvl w:val="0"/>
          <w:numId w:val="3"/>
        </w:numPr>
      </w:pPr>
      <w:r>
        <w:t>Example class and function declaration:</w:t>
      </w:r>
    </w:p>
    <w:p w14:paraId="06C67957" w14:textId="1BE03282" w:rsidR="00EF042A" w:rsidRDefault="00000000" w:rsidP="004D7C13">
      <w:pPr>
        <w:pStyle w:val="SourceCode"/>
      </w:pPr>
      <w:r>
        <w:rPr>
          <w:rStyle w:val="VerbatimChar"/>
        </w:rPr>
        <w:t>class ClassName::</w:t>
      </w:r>
      <w:r>
        <w:br/>
      </w:r>
      <w:r>
        <w:rPr>
          <w:rStyle w:val="VerbatimChar"/>
        </w:rPr>
        <w:t xml:space="preserve">    func FunName:</w:t>
      </w:r>
      <w:r>
        <w:br/>
      </w:r>
      <w:r>
        <w:rPr>
          <w:rStyle w:val="VerbatimChar"/>
        </w:rPr>
        <w:t xml:space="preserve">        let bool isItWorking = true;</w:t>
      </w:r>
      <w:r>
        <w:br/>
      </w:r>
      <w:r w:rsidR="004D7C13">
        <w:t xml:space="preserve">                    </w:t>
      </w:r>
      <w:r>
        <w:br/>
      </w:r>
      <w:r>
        <w:rPr>
          <w:rStyle w:val="VerbatimChar"/>
        </w:rPr>
        <w:t xml:space="preserve">    ;</w:t>
      </w:r>
      <w:r>
        <w:br/>
      </w:r>
      <w:r>
        <w:rPr>
          <w:rStyle w:val="VerbatimChar"/>
        </w:rPr>
        <w:t>;;</w:t>
      </w:r>
    </w:p>
    <w:p w14:paraId="0729B41C" w14:textId="77777777" w:rsidR="00EF042A" w:rsidRDefault="00000000">
      <w:pPr>
        <w:pStyle w:val="Heading3"/>
      </w:pPr>
      <w:bookmarkStart w:id="4" w:name="runtime-execution-model"/>
      <w:bookmarkEnd w:id="3"/>
      <w:r>
        <w:rPr>
          <w:b/>
          <w:bCs/>
        </w:rPr>
        <w:t>3. Runtime / Execution Model</w:t>
      </w:r>
    </w:p>
    <w:p w14:paraId="65EF3DCF" w14:textId="77777777" w:rsidR="00EF042A" w:rsidRDefault="00000000">
      <w:pPr>
        <w:pStyle w:val="Compact"/>
        <w:numPr>
          <w:ilvl w:val="0"/>
          <w:numId w:val="4"/>
        </w:numPr>
      </w:pPr>
      <w:r>
        <w:t>Compiled language.</w:t>
      </w:r>
    </w:p>
    <w:p w14:paraId="26230B69" w14:textId="62A7E83F" w:rsidR="00EF042A" w:rsidRDefault="00000000">
      <w:pPr>
        <w:pStyle w:val="Compact"/>
        <w:numPr>
          <w:ilvl w:val="0"/>
          <w:numId w:val="4"/>
        </w:numPr>
      </w:pPr>
      <w:r>
        <w:t>Garbage collection not implemented in v0.1 (</w:t>
      </w:r>
      <w:r w:rsidR="004D7C13">
        <w:t>will</w:t>
      </w:r>
      <w:r>
        <w:t xml:space="preserve"> be added in future versions).</w:t>
      </w:r>
    </w:p>
    <w:p w14:paraId="2979937D" w14:textId="77777777" w:rsidR="00EF042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Performance Considerations:</w:t>
      </w:r>
    </w:p>
    <w:p w14:paraId="381BDBCE" w14:textId="77777777" w:rsidR="00EF042A" w:rsidRDefault="00000000">
      <w:pPr>
        <w:pStyle w:val="Compact"/>
        <w:numPr>
          <w:ilvl w:val="1"/>
          <w:numId w:val="5"/>
        </w:numPr>
      </w:pPr>
      <w:r>
        <w:t>CPU efficiency: compiled to machine code for speed.</w:t>
      </w:r>
    </w:p>
    <w:p w14:paraId="1FCC4CEC" w14:textId="77777777" w:rsidR="00EF042A" w:rsidRDefault="00000000">
      <w:pPr>
        <w:pStyle w:val="Compact"/>
        <w:numPr>
          <w:ilvl w:val="1"/>
          <w:numId w:val="5"/>
        </w:numPr>
      </w:pPr>
      <w:r>
        <w:t>Memory efficiency: minimal runtime overhead in v0.1.</w:t>
      </w:r>
    </w:p>
    <w:p w14:paraId="2077810E" w14:textId="4E6B9F15" w:rsidR="00EF042A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Machine Code vs Bytecode / VM</w:t>
      </w:r>
      <w:r w:rsidR="004D7C13">
        <w:rPr>
          <w:b/>
          <w:bCs/>
        </w:rPr>
        <w:t xml:space="preserve"> (Still deciding compilation type)</w:t>
      </w:r>
      <w:r>
        <w:rPr>
          <w:b/>
          <w:bCs/>
        </w:rPr>
        <w:t>:</w:t>
      </w:r>
    </w:p>
    <w:p w14:paraId="239EB840" w14:textId="77777777" w:rsidR="00EF042A" w:rsidRDefault="00000000">
      <w:pPr>
        <w:pStyle w:val="Compact"/>
        <w:numPr>
          <w:ilvl w:val="1"/>
          <w:numId w:val="6"/>
        </w:numPr>
      </w:pPr>
      <w:r>
        <w:t>Machine code: direct CPU instructions, faster, less portable.</w:t>
      </w:r>
    </w:p>
    <w:p w14:paraId="1B0F31A4" w14:textId="77777777" w:rsidR="00EF042A" w:rsidRDefault="00000000">
      <w:pPr>
        <w:pStyle w:val="Compact"/>
        <w:numPr>
          <w:ilvl w:val="1"/>
          <w:numId w:val="6"/>
        </w:numPr>
      </w:pPr>
      <w:r>
        <w:t>Bytecode + VM: portable, safer, easier to extend, but slower.</w:t>
      </w:r>
    </w:p>
    <w:p w14:paraId="30F01182" w14:textId="4B07FD21" w:rsidR="00EF042A" w:rsidRDefault="00000000">
      <w:pPr>
        <w:pStyle w:val="Compact"/>
        <w:numPr>
          <w:ilvl w:val="0"/>
          <w:numId w:val="4"/>
        </w:numPr>
      </w:pPr>
      <w:r>
        <w:t>v0.1 will compile directly to machine code for simplicity.</w:t>
      </w:r>
      <w:r w:rsidR="004D7C13">
        <w:t xml:space="preserve"> (default for now)</w:t>
      </w:r>
    </w:p>
    <w:p w14:paraId="04DC7329" w14:textId="77777777" w:rsidR="00EF042A" w:rsidRDefault="00000000">
      <w:pPr>
        <w:pStyle w:val="Heading3"/>
      </w:pPr>
      <w:bookmarkStart w:id="5" w:name="core-features"/>
      <w:bookmarkEnd w:id="4"/>
      <w:r>
        <w:rPr>
          <w:b/>
          <w:bCs/>
        </w:rPr>
        <w:t>4. Core Features</w:t>
      </w:r>
    </w:p>
    <w:p w14:paraId="183A9196" w14:textId="0407F27A" w:rsidR="00EF042A" w:rsidRDefault="00000000">
      <w:pPr>
        <w:pStyle w:val="Compact"/>
        <w:numPr>
          <w:ilvl w:val="0"/>
          <w:numId w:val="7"/>
        </w:numPr>
      </w:pPr>
      <w:r>
        <w:t xml:space="preserve">Supports multiple variable types: </w:t>
      </w:r>
      <w:r>
        <w:rPr>
          <w:rStyle w:val="VerbatimChar"/>
        </w:rPr>
        <w:t>int</w:t>
      </w:r>
      <w:r>
        <w:t xml:space="preserve">, </w:t>
      </w:r>
      <w:r>
        <w:rPr>
          <w:rStyle w:val="VerbatimChar"/>
        </w:rPr>
        <w:t>num</w:t>
      </w:r>
      <w:r>
        <w:t xml:space="preserve">, </w:t>
      </w:r>
      <w:r>
        <w:rPr>
          <w:rStyle w:val="VerbatimChar"/>
        </w:rPr>
        <w:t>str</w:t>
      </w:r>
      <w:r w:rsidR="004D7C13">
        <w:rPr>
          <w:rStyle w:val="VerbatimChar"/>
        </w:rPr>
        <w:t>, char</w:t>
      </w:r>
      <w:r>
        <w:t xml:space="preserve">, </w:t>
      </w:r>
      <w:r>
        <w:rPr>
          <w:rStyle w:val="VerbatimChar"/>
        </w:rPr>
        <w:t>bool</w:t>
      </w:r>
      <w:r>
        <w:t>.</w:t>
      </w:r>
    </w:p>
    <w:p w14:paraId="19EFE8FB" w14:textId="7268034A" w:rsidR="00EF042A" w:rsidRDefault="00000000">
      <w:pPr>
        <w:pStyle w:val="Compact"/>
        <w:numPr>
          <w:ilvl w:val="0"/>
          <w:numId w:val="7"/>
        </w:numPr>
      </w:pPr>
      <w:r>
        <w:t>Input/output:</w:t>
      </w:r>
      <w:r w:rsidR="004D7C13">
        <w:t xml:space="preserve"> </w:t>
      </w:r>
      <w:r w:rsidR="004D7C13">
        <w:rPr>
          <w:rStyle w:val="VerbatimChar"/>
        </w:rPr>
        <w:t>input() and</w:t>
      </w:r>
      <w:r>
        <w:t xml:space="preserve"> </w:t>
      </w:r>
      <w:r>
        <w:rPr>
          <w:rStyle w:val="VerbatimChar"/>
        </w:rPr>
        <w:t>print()</w:t>
      </w:r>
      <w:r>
        <w:t xml:space="preserve"> function.</w:t>
      </w:r>
    </w:p>
    <w:p w14:paraId="23C9B595" w14:textId="77777777" w:rsidR="00EF042A" w:rsidRDefault="00000000">
      <w:pPr>
        <w:pStyle w:val="Compact"/>
        <w:numPr>
          <w:ilvl w:val="0"/>
          <w:numId w:val="7"/>
        </w:numPr>
      </w:pPr>
      <w:r>
        <w:t xml:space="preserve">Arithmetic: </w:t>
      </w:r>
      <w:r>
        <w:rPr>
          <w:rStyle w:val="VerbatimChar"/>
        </w:rPr>
        <w:t>+ - * / %</w:t>
      </w:r>
      <w:r>
        <w:t>.</w:t>
      </w:r>
    </w:p>
    <w:p w14:paraId="0C47EB26" w14:textId="77777777" w:rsidR="00EF042A" w:rsidRDefault="00000000">
      <w:pPr>
        <w:pStyle w:val="Compact"/>
        <w:numPr>
          <w:ilvl w:val="0"/>
          <w:numId w:val="7"/>
        </w:numPr>
      </w:pPr>
      <w:r>
        <w:lastRenderedPageBreak/>
        <w:t>Semantic rules: type consistency, declaration before use.</w:t>
      </w:r>
    </w:p>
    <w:p w14:paraId="3E14D85D" w14:textId="77777777" w:rsidR="00EF042A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Global scripts:</w:t>
      </w:r>
      <w:r>
        <w:t xml:space="preserve"> Code outside functions/classes executes immediately.</w:t>
      </w:r>
    </w:p>
    <w:p w14:paraId="7F335328" w14:textId="77777777" w:rsidR="009B1FC2" w:rsidRDefault="009B1FC2" w:rsidP="009B1FC2">
      <w:pPr>
        <w:pStyle w:val="Compact"/>
        <w:ind w:left="360"/>
      </w:pPr>
    </w:p>
    <w:p w14:paraId="40BD2D2B" w14:textId="08C88F80" w:rsidR="00EF042A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let int x = </w:t>
      </w:r>
      <w:r w:rsidR="004D7C13">
        <w:rPr>
          <w:rStyle w:val="VerbatimChar"/>
        </w:rPr>
        <w:t>input()</w:t>
      </w:r>
      <w:r w:rsidR="00162DB0">
        <w:rPr>
          <w:rStyle w:val="VerbatimChar"/>
        </w:rPr>
        <w:t>.int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print(x + 2); // executes immediately</w:t>
      </w:r>
    </w:p>
    <w:p w14:paraId="74284586" w14:textId="77777777" w:rsidR="009B1FC2" w:rsidRDefault="009B1FC2">
      <w:pPr>
        <w:pStyle w:val="SourceCode"/>
        <w:rPr>
          <w:rStyle w:val="VerbatimChar"/>
        </w:rPr>
      </w:pPr>
    </w:p>
    <w:p w14:paraId="6EA96D30" w14:textId="07AB01D0" w:rsidR="00162DB0" w:rsidRDefault="00162DB0">
      <w:pPr>
        <w:pStyle w:val="SourceCode"/>
        <w:rPr>
          <w:rStyle w:val="VerbatimChar"/>
        </w:rPr>
      </w:pPr>
      <w:r>
        <w:rPr>
          <w:rStyle w:val="VerbatimChar"/>
        </w:rPr>
        <w:t>//calling input() lets you input a value from CLI (command line interface), you could add a string comment which will be printed in the prompt. Input is only used when initializing or assigning a value to a variable. You specify the data type being assigned when inputting by using “</w:t>
      </w:r>
      <w:r w:rsidR="009B1FC2">
        <w:rPr>
          <w:rStyle w:val="VerbatimChar"/>
        </w:rPr>
        <w:t xml:space="preserve"> </w:t>
      </w:r>
      <w:r>
        <w:rPr>
          <w:rStyle w:val="VerbatimChar"/>
        </w:rPr>
        <w:t xml:space="preserve">.&lt;data type&gt; “behind input(). </w:t>
      </w:r>
    </w:p>
    <w:p w14:paraId="7649ED13" w14:textId="462FD0B5" w:rsidR="00162DB0" w:rsidRDefault="00162DB0">
      <w:pPr>
        <w:pStyle w:val="SourceCode"/>
        <w:rPr>
          <w:rStyle w:val="VerbatimChar"/>
        </w:rPr>
      </w:pPr>
      <w:r>
        <w:rPr>
          <w:rStyle w:val="VerbatimChar"/>
        </w:rPr>
        <w:t>/* Example:</w:t>
      </w:r>
    </w:p>
    <w:p w14:paraId="17D80CD4" w14:textId="0762DA42" w:rsidR="00162DB0" w:rsidRDefault="00162DB0">
      <w:pPr>
        <w:pStyle w:val="SourceCode"/>
        <w:rPr>
          <w:rStyle w:val="VerbatimChar"/>
        </w:rPr>
      </w:pPr>
      <w:r>
        <w:rPr>
          <w:rStyle w:val="VerbatimChar"/>
        </w:rPr>
        <w:tab/>
        <w:t xml:space="preserve">let str name = input(“Enter your name”).str ; </w:t>
      </w:r>
    </w:p>
    <w:p w14:paraId="077BF24F" w14:textId="0190C8AF" w:rsidR="00162DB0" w:rsidRDefault="00162DB0">
      <w:pPr>
        <w:pStyle w:val="SourceCode"/>
      </w:pPr>
      <w:r>
        <w:t>*/</w:t>
      </w:r>
    </w:p>
    <w:p w14:paraId="6F8DF053" w14:textId="77777777" w:rsidR="00376BF5" w:rsidRDefault="00376BF5">
      <w:pPr>
        <w:pStyle w:val="SourceCode"/>
      </w:pPr>
    </w:p>
    <w:p w14:paraId="564996F0" w14:textId="5C685A4D" w:rsidR="00376BF5" w:rsidRDefault="00376BF5">
      <w:pPr>
        <w:pStyle w:val="SourceCode"/>
      </w:pPr>
      <w:r>
        <w:t>In cases like:</w:t>
      </w:r>
    </w:p>
    <w:p w14:paraId="537337B2" w14:textId="5F11C6A7" w:rsidR="00376BF5" w:rsidRDefault="00376BF5">
      <w:pPr>
        <w:pStyle w:val="SourceCode"/>
      </w:pPr>
      <w:r w:rsidRPr="00376BF5">
        <w:t>print("Score: " + 100); </w:t>
      </w:r>
    </w:p>
    <w:p w14:paraId="524763DD" w14:textId="3F2D2206" w:rsidR="00376BF5" w:rsidRDefault="00376BF5">
      <w:pPr>
        <w:pStyle w:val="SourceCode"/>
      </w:pPr>
      <w:r>
        <w:t xml:space="preserve">The program will </w:t>
      </w:r>
      <w:r w:rsidR="00113F5D">
        <w:t>throw an error</w:t>
      </w:r>
      <w:r>
        <w:t xml:space="preserve"> in version 0.1. </w:t>
      </w:r>
    </w:p>
    <w:p w14:paraId="347AAC1B" w14:textId="77777777" w:rsidR="00EF042A" w:rsidRDefault="00000000">
      <w:pPr>
        <w:pStyle w:val="Heading3"/>
      </w:pPr>
      <w:bookmarkStart w:id="6" w:name="standard-library-extensibility"/>
      <w:bookmarkEnd w:id="5"/>
      <w:r>
        <w:rPr>
          <w:b/>
          <w:bCs/>
        </w:rPr>
        <w:t>5. Standard Library &amp; Extensibility</w:t>
      </w:r>
    </w:p>
    <w:p w14:paraId="61294759" w14:textId="35FCE2FA" w:rsidR="00EF042A" w:rsidRDefault="00000000">
      <w:pPr>
        <w:pStyle w:val="Compact"/>
        <w:numPr>
          <w:ilvl w:val="0"/>
          <w:numId w:val="8"/>
        </w:numPr>
      </w:pPr>
      <w:r>
        <w:t>Minimal standard library in v0.1:</w:t>
      </w:r>
      <w:r w:rsidR="00D74EAA">
        <w:t xml:space="preserve"> </w:t>
      </w:r>
      <w:r w:rsidR="00162DB0">
        <w:t xml:space="preserve">input(), </w:t>
      </w:r>
      <w:r>
        <w:t xml:space="preserve"> </w:t>
      </w:r>
      <w:r>
        <w:rPr>
          <w:rStyle w:val="VerbatimChar"/>
        </w:rPr>
        <w:t>print()</w:t>
      </w:r>
      <w:r>
        <w:t>, basic math functions</w:t>
      </w:r>
      <w:r w:rsidR="00162DB0">
        <w:t>(addition, subtraction, division and multiplication)</w:t>
      </w:r>
      <w:r>
        <w:t>.</w:t>
      </w:r>
    </w:p>
    <w:p w14:paraId="07A2FC60" w14:textId="77777777" w:rsidR="00EF042A" w:rsidRDefault="00000000">
      <w:pPr>
        <w:pStyle w:val="Compact"/>
        <w:numPr>
          <w:ilvl w:val="0"/>
          <w:numId w:val="8"/>
        </w:numPr>
      </w:pPr>
      <w:r>
        <w:t>Open-source model: users can submit libraries to a public repository.</w:t>
      </w:r>
    </w:p>
    <w:p w14:paraId="12B89697" w14:textId="77777777" w:rsidR="00EF042A" w:rsidRDefault="00000000">
      <w:pPr>
        <w:pStyle w:val="Compact"/>
        <w:numPr>
          <w:ilvl w:val="0"/>
          <w:numId w:val="8"/>
        </w:numPr>
      </w:pPr>
      <w:r>
        <w:t>Installer will provide core language + standard libraries; optional libraries can be added later.</w:t>
      </w:r>
    </w:p>
    <w:p w14:paraId="4E75DCAC" w14:textId="77777777" w:rsidR="00EF042A" w:rsidRDefault="00000000">
      <w:pPr>
        <w:pStyle w:val="Compact"/>
        <w:numPr>
          <w:ilvl w:val="0"/>
          <w:numId w:val="8"/>
        </w:numPr>
      </w:pPr>
      <w:r>
        <w:t>Future goal: expand to frameworks for web development and low-level systems programming.</w:t>
      </w:r>
    </w:p>
    <w:p w14:paraId="25B80978" w14:textId="2E01EF42" w:rsidR="00D74EAA" w:rsidRDefault="00D74EAA">
      <w:pPr>
        <w:pStyle w:val="Compact"/>
        <w:numPr>
          <w:ilvl w:val="0"/>
          <w:numId w:val="8"/>
        </w:numPr>
      </w:pPr>
      <w:r>
        <w:t>Erro</w:t>
      </w:r>
      <w:r w:rsidR="00376BF5">
        <w:t>r</w:t>
      </w:r>
      <w:r>
        <w:t xml:space="preserve"> Handling: buil</w:t>
      </w:r>
      <w:r w:rsidR="00376BF5">
        <w:t>t</w:t>
      </w:r>
      <w:r>
        <w:t xml:space="preserve"> in</w:t>
      </w:r>
      <w:r w:rsidR="00376BF5">
        <w:t xml:space="preserve"> error handling for input function for when a wrong data type is entered for the data type that the value is being assigned to. </w:t>
      </w:r>
      <w:r w:rsidR="00113F5D">
        <w:t>Error handling for</w:t>
      </w:r>
      <w:r>
        <w:t xml:space="preserve"> </w:t>
      </w:r>
      <w:r w:rsidR="00113F5D">
        <w:t xml:space="preserve">print function is available, especially in cases were user would try to use implicit type conversion. </w:t>
      </w:r>
    </w:p>
    <w:p w14:paraId="66A6E37C" w14:textId="77777777" w:rsidR="00376BF5" w:rsidRDefault="00376BF5" w:rsidP="00376BF5">
      <w:pPr>
        <w:pStyle w:val="Compact"/>
        <w:ind w:left="720"/>
      </w:pPr>
    </w:p>
    <w:p w14:paraId="1A9F86B5" w14:textId="77777777" w:rsidR="00EF042A" w:rsidRDefault="00000000">
      <w:pPr>
        <w:pStyle w:val="Heading3"/>
      </w:pPr>
      <w:bookmarkStart w:id="7" w:name="data-types"/>
      <w:bookmarkEnd w:id="6"/>
      <w:r>
        <w:rPr>
          <w:b/>
          <w:bCs/>
        </w:rPr>
        <w:t>6. Data Typ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01"/>
        <w:gridCol w:w="3459"/>
        <w:gridCol w:w="2827"/>
      </w:tblGrid>
      <w:tr w:rsidR="00EF042A" w14:paraId="18D1EA87" w14:textId="77777777" w:rsidTr="00EF042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FF8785" w14:textId="77777777" w:rsidR="00EF042A" w:rsidRDefault="00000000">
            <w:pPr>
              <w:pStyle w:val="Compact"/>
            </w:pPr>
            <w:r>
              <w:t>Type</w:t>
            </w:r>
          </w:p>
        </w:tc>
        <w:tc>
          <w:tcPr>
            <w:tcW w:w="0" w:type="auto"/>
          </w:tcPr>
          <w:p w14:paraId="09FEFB3F" w14:textId="77777777" w:rsidR="00EF042A" w:rsidRDefault="00000000">
            <w:pPr>
              <w:pStyle w:val="Compact"/>
            </w:pPr>
            <w:r>
              <w:t>Description</w:t>
            </w:r>
          </w:p>
        </w:tc>
        <w:tc>
          <w:tcPr>
            <w:tcW w:w="0" w:type="auto"/>
          </w:tcPr>
          <w:p w14:paraId="15F9522B" w14:textId="77777777" w:rsidR="00EF042A" w:rsidRDefault="00000000">
            <w:pPr>
              <w:pStyle w:val="Compact"/>
            </w:pPr>
            <w:r>
              <w:t>Example</w:t>
            </w:r>
          </w:p>
        </w:tc>
      </w:tr>
      <w:tr w:rsidR="00EF042A" w14:paraId="0E383F9A" w14:textId="77777777">
        <w:tc>
          <w:tcPr>
            <w:tcW w:w="0" w:type="auto"/>
          </w:tcPr>
          <w:p w14:paraId="481F0BA5" w14:textId="77777777" w:rsidR="00EF042A" w:rsidRDefault="00000000">
            <w:pPr>
              <w:pStyle w:val="Compact"/>
            </w:pPr>
            <w:r>
              <w:rPr>
                <w:rStyle w:val="VerbatimChar"/>
              </w:rPr>
              <w:t>int</w:t>
            </w:r>
          </w:p>
        </w:tc>
        <w:tc>
          <w:tcPr>
            <w:tcW w:w="0" w:type="auto"/>
          </w:tcPr>
          <w:p w14:paraId="6A0E812C" w14:textId="77777777" w:rsidR="00EF042A" w:rsidRDefault="00000000">
            <w:pPr>
              <w:pStyle w:val="Compact"/>
            </w:pPr>
            <w:r>
              <w:t>Whole numbers</w:t>
            </w:r>
          </w:p>
        </w:tc>
        <w:tc>
          <w:tcPr>
            <w:tcW w:w="0" w:type="auto"/>
          </w:tcPr>
          <w:p w14:paraId="497E52B8" w14:textId="77777777" w:rsidR="00EF042A" w:rsidRDefault="00000000">
            <w:pPr>
              <w:pStyle w:val="Compact"/>
            </w:pPr>
            <w:r>
              <w:t>1, 3682, 931781</w:t>
            </w:r>
          </w:p>
        </w:tc>
      </w:tr>
      <w:tr w:rsidR="00EF042A" w14:paraId="045D798F" w14:textId="77777777">
        <w:tc>
          <w:tcPr>
            <w:tcW w:w="0" w:type="auto"/>
          </w:tcPr>
          <w:p w14:paraId="33813D53" w14:textId="098EA651" w:rsidR="00EF042A" w:rsidRDefault="006B355B">
            <w:pPr>
              <w:pStyle w:val="Compact"/>
              <w:rPr>
                <w:rStyle w:val="VerbatimChar"/>
              </w:rPr>
            </w:pPr>
            <w:r>
              <w:rPr>
                <w:rStyle w:val="VerbatimChar"/>
              </w:rPr>
              <w:t>num</w:t>
            </w:r>
          </w:p>
          <w:p w14:paraId="1EECB9DC" w14:textId="646EF838" w:rsidR="006B355B" w:rsidRDefault="006B355B">
            <w:pPr>
              <w:pStyle w:val="Compact"/>
            </w:pPr>
            <w:r>
              <w:lastRenderedPageBreak/>
              <w:t>char</w:t>
            </w:r>
          </w:p>
        </w:tc>
        <w:tc>
          <w:tcPr>
            <w:tcW w:w="0" w:type="auto"/>
          </w:tcPr>
          <w:p w14:paraId="6E488BE2" w14:textId="77777777" w:rsidR="00EF042A" w:rsidRDefault="00000000">
            <w:pPr>
              <w:pStyle w:val="Compact"/>
            </w:pPr>
            <w:r>
              <w:lastRenderedPageBreak/>
              <w:t>Real numbers (float)</w:t>
            </w:r>
          </w:p>
          <w:p w14:paraId="7AA2E843" w14:textId="7A28F647" w:rsidR="006B355B" w:rsidRDefault="006B355B">
            <w:pPr>
              <w:pStyle w:val="Compact"/>
            </w:pPr>
            <w:r>
              <w:lastRenderedPageBreak/>
              <w:t>Single character</w:t>
            </w:r>
          </w:p>
        </w:tc>
        <w:tc>
          <w:tcPr>
            <w:tcW w:w="0" w:type="auto"/>
          </w:tcPr>
          <w:p w14:paraId="57B36384" w14:textId="77777777" w:rsidR="00EF042A" w:rsidRDefault="00000000">
            <w:pPr>
              <w:pStyle w:val="Compact"/>
            </w:pPr>
            <w:r>
              <w:lastRenderedPageBreak/>
              <w:t>1.23, -128.45, 0.001</w:t>
            </w:r>
          </w:p>
          <w:p w14:paraId="56B54D25" w14:textId="185A63DD" w:rsidR="006B355B" w:rsidRDefault="006B355B">
            <w:pPr>
              <w:pStyle w:val="Compact"/>
            </w:pPr>
            <w:r>
              <w:lastRenderedPageBreak/>
              <w:t>‘m’ ‘#’ ‘C’</w:t>
            </w:r>
          </w:p>
        </w:tc>
      </w:tr>
      <w:tr w:rsidR="00EF042A" w14:paraId="5B2F79CB" w14:textId="77777777">
        <w:tc>
          <w:tcPr>
            <w:tcW w:w="0" w:type="auto"/>
          </w:tcPr>
          <w:p w14:paraId="110D12C2" w14:textId="77777777" w:rsidR="00EF042A" w:rsidRDefault="00000000">
            <w:pPr>
              <w:pStyle w:val="Compact"/>
            </w:pPr>
            <w:r>
              <w:rPr>
                <w:rStyle w:val="VerbatimChar"/>
              </w:rPr>
              <w:lastRenderedPageBreak/>
              <w:t>str</w:t>
            </w:r>
          </w:p>
        </w:tc>
        <w:tc>
          <w:tcPr>
            <w:tcW w:w="0" w:type="auto"/>
          </w:tcPr>
          <w:p w14:paraId="3D954B9B" w14:textId="5812AD9B" w:rsidR="00EF042A" w:rsidRDefault="00000000">
            <w:pPr>
              <w:pStyle w:val="Compact"/>
            </w:pPr>
            <w:r>
              <w:t>Strings</w:t>
            </w:r>
            <w:r w:rsidR="006B355B">
              <w:t xml:space="preserve"> is an array of characters</w:t>
            </w:r>
          </w:p>
        </w:tc>
        <w:tc>
          <w:tcPr>
            <w:tcW w:w="0" w:type="auto"/>
          </w:tcPr>
          <w:p w14:paraId="23825CD1" w14:textId="15FAC251" w:rsidR="00EF042A" w:rsidRDefault="00000000">
            <w:pPr>
              <w:pStyle w:val="Compact"/>
            </w:pPr>
            <w:r>
              <w:t>“Mukona”, “Hello World”</w:t>
            </w:r>
          </w:p>
        </w:tc>
      </w:tr>
      <w:tr w:rsidR="00EF042A" w14:paraId="176E8E1E" w14:textId="77777777">
        <w:tc>
          <w:tcPr>
            <w:tcW w:w="0" w:type="auto"/>
          </w:tcPr>
          <w:p w14:paraId="47603F9B" w14:textId="77777777" w:rsidR="00EF042A" w:rsidRDefault="00000000">
            <w:pPr>
              <w:pStyle w:val="Compact"/>
            </w:pPr>
            <w:r>
              <w:rPr>
                <w:rStyle w:val="VerbatimChar"/>
              </w:rPr>
              <w:t>bool</w:t>
            </w:r>
          </w:p>
        </w:tc>
        <w:tc>
          <w:tcPr>
            <w:tcW w:w="0" w:type="auto"/>
          </w:tcPr>
          <w:p w14:paraId="5274F580" w14:textId="77777777" w:rsidR="00EF042A" w:rsidRDefault="00000000">
            <w:pPr>
              <w:pStyle w:val="Compact"/>
            </w:pPr>
            <w:r>
              <w:t>Boolean values</w:t>
            </w:r>
          </w:p>
        </w:tc>
        <w:tc>
          <w:tcPr>
            <w:tcW w:w="0" w:type="auto"/>
          </w:tcPr>
          <w:p w14:paraId="6BFB0152" w14:textId="77777777" w:rsidR="00EF042A" w:rsidRDefault="00000000">
            <w:pPr>
              <w:pStyle w:val="Compact"/>
            </w:pPr>
            <w:r>
              <w:t>true, false</w:t>
            </w:r>
          </w:p>
        </w:tc>
      </w:tr>
    </w:tbl>
    <w:p w14:paraId="074EDAF6" w14:textId="77777777" w:rsidR="00EF042A" w:rsidRDefault="00000000">
      <w:pPr>
        <w:pStyle w:val="Heading3"/>
        <w:rPr>
          <w:b/>
          <w:bCs/>
        </w:rPr>
      </w:pPr>
      <w:bookmarkStart w:id="8" w:name="variable-declaration-initialization"/>
      <w:bookmarkEnd w:id="7"/>
      <w:r>
        <w:rPr>
          <w:b/>
          <w:bCs/>
        </w:rPr>
        <w:t>7. Variable Declaration &amp; Initialization</w:t>
      </w:r>
    </w:p>
    <w:p w14:paraId="6C52BBCD" w14:textId="2FF909F3" w:rsidR="00D74EAA" w:rsidRDefault="00D74EAA" w:rsidP="00D74EAA">
      <w:pPr>
        <w:pStyle w:val="BodyText"/>
      </w:pPr>
      <w:r>
        <w:t>Type declaration is mandatory when creating a variable.</w:t>
      </w:r>
    </w:p>
    <w:p w14:paraId="082821FD" w14:textId="5A6858BE" w:rsidR="00D74EAA" w:rsidRDefault="005330FF" w:rsidP="00D74EAA">
      <w:pPr>
        <w:pStyle w:val="BodyText"/>
      </w:pPr>
      <w:r>
        <w:t>Implicit t</w:t>
      </w:r>
      <w:r w:rsidR="00D74EAA">
        <w:t>ype conversion is not possible in version 0.1</w:t>
      </w:r>
      <w:r>
        <w:t xml:space="preserve"> but explicit type conversion is possible for the input function.</w:t>
      </w:r>
    </w:p>
    <w:p w14:paraId="6B97A9F5" w14:textId="77777777" w:rsidR="009B1FC2" w:rsidRDefault="009B1FC2" w:rsidP="00D74EAA">
      <w:pPr>
        <w:pStyle w:val="BodyText"/>
      </w:pPr>
    </w:p>
    <w:p w14:paraId="1BE52020" w14:textId="26EAF392" w:rsidR="00D74EAA" w:rsidRDefault="009B1FC2" w:rsidP="00D74EAA">
      <w:pPr>
        <w:pStyle w:val="BodyText"/>
      </w:pPr>
      <w:r>
        <w:t>Semicolons (;) are mandatory at end of lines (and in later versions at the end of control statement and loops).</w:t>
      </w:r>
    </w:p>
    <w:p w14:paraId="6EC68C3A" w14:textId="15AB0103" w:rsidR="009B1FC2" w:rsidRDefault="009B1FC2" w:rsidP="00D74EAA">
      <w:pPr>
        <w:pStyle w:val="BodyText"/>
      </w:pPr>
      <w:r>
        <w:t>Double semicolons (;;) will be mandatory at the end of a class.</w:t>
      </w:r>
    </w:p>
    <w:p w14:paraId="4BC232F6" w14:textId="77777777" w:rsidR="00D74EAA" w:rsidRPr="00D74EAA" w:rsidRDefault="00D74EAA" w:rsidP="00D74EAA">
      <w:pPr>
        <w:pStyle w:val="BodyText"/>
      </w:pPr>
    </w:p>
    <w:p w14:paraId="7732BC79" w14:textId="77777777" w:rsidR="00EF042A" w:rsidRDefault="00000000">
      <w:pPr>
        <w:pStyle w:val="Compact"/>
        <w:numPr>
          <w:ilvl w:val="0"/>
          <w:numId w:val="9"/>
        </w:numPr>
      </w:pPr>
      <w:r>
        <w:t xml:space="preserve">Declaration: </w:t>
      </w:r>
      <w:r>
        <w:rPr>
          <w:rStyle w:val="VerbatimChar"/>
        </w:rPr>
        <w:t>let &lt;type&gt; &lt;name&gt;;</w:t>
      </w:r>
    </w:p>
    <w:p w14:paraId="70755521" w14:textId="77777777" w:rsidR="00EF042A" w:rsidRDefault="00000000">
      <w:pPr>
        <w:pStyle w:val="Compact"/>
        <w:numPr>
          <w:ilvl w:val="0"/>
          <w:numId w:val="9"/>
        </w:numPr>
      </w:pPr>
      <w:r>
        <w:t xml:space="preserve">Initialization: </w:t>
      </w:r>
      <w:r>
        <w:rPr>
          <w:rStyle w:val="VerbatimChar"/>
        </w:rPr>
        <w:t>let &lt;type&gt; &lt;name&gt; = &lt;value&gt;;</w:t>
      </w:r>
    </w:p>
    <w:p w14:paraId="604FD7D6" w14:textId="77777777" w:rsidR="00EF042A" w:rsidRDefault="00000000">
      <w:pPr>
        <w:pStyle w:val="Compact"/>
        <w:numPr>
          <w:ilvl w:val="0"/>
          <w:numId w:val="9"/>
        </w:numPr>
      </w:pPr>
      <w:r>
        <w:t>Example:</w:t>
      </w:r>
    </w:p>
    <w:p w14:paraId="271B8173" w14:textId="77777777" w:rsidR="006B355B" w:rsidRDefault="00000000">
      <w:pPr>
        <w:pStyle w:val="SourceCode"/>
        <w:rPr>
          <w:rStyle w:val="VerbatimChar"/>
        </w:rPr>
      </w:pPr>
      <w:r>
        <w:rPr>
          <w:rStyle w:val="VerbatimChar"/>
        </w:rPr>
        <w:t>let int age = 20;</w:t>
      </w:r>
    </w:p>
    <w:p w14:paraId="72180887" w14:textId="2A0667E7" w:rsidR="00EF042A" w:rsidRDefault="006B355B">
      <w:pPr>
        <w:pStyle w:val="SourceCode"/>
      </w:pPr>
      <w:r>
        <w:rPr>
          <w:rStyle w:val="VerbatimChar"/>
        </w:rPr>
        <w:t>let char initial = ‘C’;</w:t>
      </w:r>
      <w:r>
        <w:br/>
      </w:r>
      <w:r>
        <w:rPr>
          <w:rStyle w:val="VerbatimChar"/>
        </w:rPr>
        <w:t>let str name = "Mukona";</w:t>
      </w:r>
      <w:r>
        <w:br/>
      </w:r>
      <w:r>
        <w:rPr>
          <w:rStyle w:val="VerbatimChar"/>
        </w:rPr>
        <w:t>let num average = 92.9;</w:t>
      </w:r>
      <w:r>
        <w:br/>
      </w:r>
      <w:r>
        <w:rPr>
          <w:rStyle w:val="VerbatimChar"/>
        </w:rPr>
        <w:t xml:space="preserve">let </w:t>
      </w:r>
      <w:proofErr w:type="spellStart"/>
      <w:r>
        <w:rPr>
          <w:rStyle w:val="VerbatimChar"/>
        </w:rPr>
        <w:t>boo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sActive</w:t>
      </w:r>
      <w:proofErr w:type="spellEnd"/>
      <w:r>
        <w:rPr>
          <w:rStyle w:val="VerbatimChar"/>
        </w:rPr>
        <w:t xml:space="preserve"> = true;</w:t>
      </w:r>
    </w:p>
    <w:p w14:paraId="1F0C1071" w14:textId="77777777" w:rsidR="00EF042A" w:rsidRDefault="00000000">
      <w:pPr>
        <w:pStyle w:val="Compact"/>
        <w:numPr>
          <w:ilvl w:val="0"/>
          <w:numId w:val="10"/>
        </w:numPr>
      </w:pPr>
      <w:r>
        <w:t>Assignment after declaration:</w:t>
      </w:r>
    </w:p>
    <w:p w14:paraId="2CDF7A05" w14:textId="77777777" w:rsidR="00EF042A" w:rsidRDefault="00000000">
      <w:pPr>
        <w:pStyle w:val="SourceCode"/>
      </w:pPr>
      <w:r>
        <w:rPr>
          <w:rStyle w:val="VerbatimChar"/>
        </w:rPr>
        <w:t>age = 25;</w:t>
      </w:r>
      <w:r>
        <w:br/>
      </w:r>
      <w:r>
        <w:rPr>
          <w:rStyle w:val="VerbatimChar"/>
        </w:rPr>
        <w:t>average = 62.3;</w:t>
      </w:r>
      <w:r>
        <w:br/>
      </w:r>
      <w:r>
        <w:rPr>
          <w:rStyle w:val="VerbatimChar"/>
        </w:rPr>
        <w:t>isActive = false;</w:t>
      </w:r>
    </w:p>
    <w:p w14:paraId="1458E9C9" w14:textId="77777777" w:rsidR="00EF042A" w:rsidRDefault="00000000">
      <w:pPr>
        <w:pStyle w:val="Heading3"/>
      </w:pPr>
      <w:bookmarkStart w:id="9" w:name="comments"/>
      <w:bookmarkEnd w:id="8"/>
      <w:r>
        <w:rPr>
          <w:b/>
          <w:bCs/>
        </w:rPr>
        <w:t>8. Comments</w:t>
      </w:r>
    </w:p>
    <w:p w14:paraId="320D80F0" w14:textId="77777777" w:rsidR="00EF042A" w:rsidRDefault="00000000">
      <w:pPr>
        <w:pStyle w:val="Compact"/>
        <w:numPr>
          <w:ilvl w:val="0"/>
          <w:numId w:val="11"/>
        </w:numPr>
      </w:pPr>
      <w:r>
        <w:t xml:space="preserve">Single-line: </w:t>
      </w:r>
      <w:r>
        <w:rPr>
          <w:rStyle w:val="VerbatimChar"/>
        </w:rPr>
        <w:t>// comment</w:t>
      </w:r>
    </w:p>
    <w:p w14:paraId="4B184483" w14:textId="77777777" w:rsidR="00EF042A" w:rsidRDefault="00000000">
      <w:pPr>
        <w:pStyle w:val="Compact"/>
        <w:numPr>
          <w:ilvl w:val="0"/>
          <w:numId w:val="11"/>
        </w:numPr>
      </w:pPr>
      <w:r>
        <w:t xml:space="preserve">Multi-line: </w:t>
      </w:r>
      <w:r>
        <w:rPr>
          <w:rStyle w:val="VerbatimChar"/>
        </w:rPr>
        <w:t>/* comment */</w:t>
      </w:r>
    </w:p>
    <w:p w14:paraId="7D0940CF" w14:textId="77777777" w:rsidR="00EF042A" w:rsidRDefault="00000000">
      <w:pPr>
        <w:pStyle w:val="Heading3"/>
      </w:pPr>
      <w:bookmarkStart w:id="10" w:name="example-program"/>
      <w:bookmarkEnd w:id="9"/>
      <w:r>
        <w:rPr>
          <w:b/>
          <w:bCs/>
        </w:rPr>
        <w:t>9. Example Program</w:t>
      </w:r>
    </w:p>
    <w:p w14:paraId="670842A1" w14:textId="77777777" w:rsidR="00EF042A" w:rsidRDefault="00000000">
      <w:pPr>
        <w:pStyle w:val="SourceCode"/>
      </w:pPr>
      <w:r>
        <w:rPr>
          <w:rStyle w:val="VerbatimChar"/>
        </w:rPr>
        <w:t>let int age = 20;</w:t>
      </w:r>
      <w:r>
        <w:br/>
      </w:r>
      <w:r>
        <w:rPr>
          <w:rStyle w:val="VerbatimChar"/>
        </w:rPr>
        <w:t>let str name = "Mukona";</w:t>
      </w:r>
      <w:r>
        <w:br/>
      </w:r>
      <w:r>
        <w:rPr>
          <w:rStyle w:val="VerbatimChar"/>
        </w:rPr>
        <w:t>let num average = 54.9;</w:t>
      </w:r>
      <w:r>
        <w:br/>
      </w:r>
      <w:r>
        <w:rPr>
          <w:rStyle w:val="VerbatimChar"/>
        </w:rPr>
        <w:t>let bool isActive = true;</w:t>
      </w:r>
      <w:r>
        <w:br/>
      </w:r>
      <w:r>
        <w:br/>
      </w:r>
      <w:r>
        <w:rPr>
          <w:rStyle w:val="VerbatimChar"/>
        </w:rPr>
        <w:t>print(name);</w:t>
      </w:r>
      <w:r>
        <w:br/>
      </w:r>
      <w:r>
        <w:rPr>
          <w:rStyle w:val="VerbatimChar"/>
        </w:rPr>
        <w:lastRenderedPageBreak/>
        <w:t>print(age + 5);</w:t>
      </w:r>
      <w:r>
        <w:br/>
      </w:r>
      <w:r>
        <w:rPr>
          <w:rStyle w:val="VerbatimChar"/>
        </w:rPr>
        <w:t>print(average);</w:t>
      </w:r>
      <w:r>
        <w:br/>
      </w:r>
      <w:r>
        <w:rPr>
          <w:rStyle w:val="VerbatimChar"/>
        </w:rPr>
        <w:t>print(isActive);</w:t>
      </w:r>
    </w:p>
    <w:p w14:paraId="42F0F706" w14:textId="61CAD050" w:rsidR="00EF042A" w:rsidRDefault="00000000">
      <w:pPr>
        <w:pStyle w:val="Heading3"/>
      </w:pPr>
      <w:bookmarkStart w:id="11" w:name="identity-summary"/>
      <w:bookmarkEnd w:id="10"/>
      <w:r>
        <w:rPr>
          <w:b/>
          <w:bCs/>
        </w:rPr>
        <w:t>10. Identity Summary</w:t>
      </w:r>
      <w:r w:rsidR="006B355B">
        <w:rPr>
          <w:b/>
          <w:bCs/>
        </w:rPr>
        <w:t xml:space="preserve"> (v0.1)</w:t>
      </w:r>
    </w:p>
    <w:p w14:paraId="31418788" w14:textId="77777777" w:rsidR="00EF042A" w:rsidRDefault="00000000">
      <w:pPr>
        <w:pStyle w:val="Compact"/>
        <w:numPr>
          <w:ilvl w:val="0"/>
          <w:numId w:val="12"/>
        </w:numPr>
      </w:pPr>
      <w:r>
        <w:t>Purpose: Teach beginners programming basics with clear syntax.</w:t>
      </w:r>
    </w:p>
    <w:p w14:paraId="39F94AE4" w14:textId="77777777" w:rsidR="00EF042A" w:rsidRDefault="00000000">
      <w:pPr>
        <w:pStyle w:val="Compact"/>
        <w:numPr>
          <w:ilvl w:val="0"/>
          <w:numId w:val="12"/>
        </w:numPr>
      </w:pPr>
      <w:r>
        <w:t>Syntax: Semi-strict, Python/Java-inspired.</w:t>
      </w:r>
    </w:p>
    <w:p w14:paraId="2BBAE88B" w14:textId="77777777" w:rsidR="00EF042A" w:rsidRDefault="00000000">
      <w:pPr>
        <w:pStyle w:val="Compact"/>
        <w:numPr>
          <w:ilvl w:val="0"/>
          <w:numId w:val="12"/>
        </w:numPr>
      </w:pPr>
      <w:r>
        <w:t>Execution: Compiled to machine code, garbage collection deferred.</w:t>
      </w:r>
    </w:p>
    <w:p w14:paraId="3C77DC8F" w14:textId="77777777" w:rsidR="00EF042A" w:rsidRDefault="00000000">
      <w:pPr>
        <w:pStyle w:val="Compact"/>
        <w:numPr>
          <w:ilvl w:val="0"/>
          <w:numId w:val="12"/>
        </w:numPr>
      </w:pPr>
      <w:r>
        <w:t>Core Features: Variables, arithmetic, print, input, global scripts.</w:t>
      </w:r>
    </w:p>
    <w:p w14:paraId="5D553F67" w14:textId="77777777" w:rsidR="00EF042A" w:rsidRDefault="00000000">
      <w:pPr>
        <w:pStyle w:val="Compact"/>
        <w:numPr>
          <w:ilvl w:val="0"/>
          <w:numId w:val="12"/>
        </w:numPr>
      </w:pPr>
      <w:r>
        <w:t>Library Model: Minimal standard library, expandable via open-source contributions.</w:t>
      </w:r>
    </w:p>
    <w:p w14:paraId="2A6E2A03" w14:textId="77777777" w:rsidR="00EF042A" w:rsidRDefault="00000000">
      <w:pPr>
        <w:pStyle w:val="Compact"/>
        <w:numPr>
          <w:ilvl w:val="0"/>
          <w:numId w:val="12"/>
        </w:numPr>
      </w:pPr>
      <w:r>
        <w:t>Use Case: Beginner-friendly scripting and experimentation with programming fundamentals.</w:t>
      </w:r>
      <w:bookmarkEnd w:id="0"/>
      <w:bookmarkEnd w:id="2"/>
      <w:bookmarkEnd w:id="11"/>
    </w:p>
    <w:sectPr w:rsidR="00EF042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5582EE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698FD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80571680">
    <w:abstractNumId w:val="0"/>
  </w:num>
  <w:num w:numId="2" w16cid:durableId="632758049">
    <w:abstractNumId w:val="1"/>
  </w:num>
  <w:num w:numId="3" w16cid:durableId="1458991557">
    <w:abstractNumId w:val="1"/>
  </w:num>
  <w:num w:numId="4" w16cid:durableId="1139153745">
    <w:abstractNumId w:val="1"/>
  </w:num>
  <w:num w:numId="5" w16cid:durableId="56829373">
    <w:abstractNumId w:val="1"/>
  </w:num>
  <w:num w:numId="6" w16cid:durableId="212741883">
    <w:abstractNumId w:val="1"/>
  </w:num>
  <w:num w:numId="7" w16cid:durableId="1144084080">
    <w:abstractNumId w:val="1"/>
  </w:num>
  <w:num w:numId="8" w16cid:durableId="1371804088">
    <w:abstractNumId w:val="1"/>
  </w:num>
  <w:num w:numId="9" w16cid:durableId="920259971">
    <w:abstractNumId w:val="1"/>
  </w:num>
  <w:num w:numId="10" w16cid:durableId="1844586353">
    <w:abstractNumId w:val="1"/>
  </w:num>
  <w:num w:numId="11" w16cid:durableId="729501269">
    <w:abstractNumId w:val="1"/>
  </w:num>
  <w:num w:numId="12" w16cid:durableId="14025611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042A"/>
    <w:rsid w:val="00113F5D"/>
    <w:rsid w:val="00162DB0"/>
    <w:rsid w:val="001D51D8"/>
    <w:rsid w:val="00330813"/>
    <w:rsid w:val="00376BF5"/>
    <w:rsid w:val="004D7C13"/>
    <w:rsid w:val="005330FF"/>
    <w:rsid w:val="006B355B"/>
    <w:rsid w:val="009B1FC2"/>
    <w:rsid w:val="00D74EAA"/>
    <w:rsid w:val="00EF04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A7BC183"/>
  <w15:docId w15:val="{6064447B-2AEA-4885-914B-39367539F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</TotalTime>
  <Pages>4</Pages>
  <Words>652</Words>
  <Characters>372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ukona Munyai</dc:creator>
  <cp:keywords/>
  <cp:lastModifiedBy>Mukona Munyai</cp:lastModifiedBy>
  <cp:revision>3</cp:revision>
  <dcterms:created xsi:type="dcterms:W3CDTF">2025-09-16T16:50:00Z</dcterms:created>
  <dcterms:modified xsi:type="dcterms:W3CDTF">2025-09-16T18:08:00Z</dcterms:modified>
</cp:coreProperties>
</file>